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00908" w14:textId="73BB89C0" w:rsidR="00A571ED" w:rsidRPr="00A571ED" w:rsidRDefault="00A571ED" w:rsidP="00A571ED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A571E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r w:rsidRPr="00A571E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的两大作用是样式和布局。样式是指为</w:t>
      </w:r>
      <w:r w:rsidRPr="00A571E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A571E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添加字体、颜色、间距等外观效果。布局是指为</w:t>
      </w:r>
      <w:r w:rsidRPr="00A571E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A571E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指定位置和大小，以及控制不同设备和屏幕尺寸下的显示方式</w:t>
      </w:r>
      <w:r w:rsidRPr="00A571E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12</w:t>
      </w:r>
    </w:p>
    <w:p w14:paraId="20D8CB5B" w14:textId="7A50B12D" w:rsidR="00757C9D" w:rsidRPr="00757C9D" w:rsidRDefault="00A571ED" w:rsidP="00757C9D">
      <w:pPr>
        <w:widowControl/>
        <w:spacing w:before="150"/>
        <w:jc w:val="left"/>
        <w:rPr>
          <w:rFonts w:ascii="Roboto" w:eastAsia="宋体" w:hAnsi="Roboto" w:cs="宋体" w:hint="eastAsia"/>
          <w:color w:val="111111"/>
          <w:kern w:val="0"/>
          <w:sz w:val="24"/>
          <w:szCs w:val="24"/>
          <w14:ligatures w14:val="none"/>
        </w:rPr>
      </w:pPr>
      <w:r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2.</w:t>
      </w:r>
    </w:p>
    <w:p w14:paraId="37FE19E2" w14:textId="77777777" w:rsidR="00757C9D" w:rsidRPr="00757C9D" w:rsidRDefault="00757C9D" w:rsidP="00A571ED">
      <w:pPr>
        <w:widowControl/>
        <w:spacing w:beforeAutospacing="1" w:afterAutospacing="1"/>
        <w:ind w:left="720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元素选择符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根据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的标签名来选择，例如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p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所有的段落元素，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h1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所有的一级标题元素。</w:t>
      </w:r>
    </w:p>
    <w:p w14:paraId="2A33B2F1" w14:textId="790A207F" w:rsidR="00757C9D" w:rsidRPr="00757C9D" w:rsidRDefault="00757C9D" w:rsidP="00A571ED">
      <w:pPr>
        <w:widowControl/>
        <w:spacing w:beforeAutospacing="1" w:afterAutospacing="1"/>
        <w:ind w:left="720"/>
        <w:jc w:val="left"/>
        <w:rPr>
          <w:rFonts w:ascii="Roboto" w:eastAsia="宋体" w:hAnsi="Roboto" w:cs="宋体" w:hint="eastAsia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类选择符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根据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的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la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值来选择</w:t>
      </w:r>
    </w:p>
    <w:p w14:paraId="5402FB95" w14:textId="64F194D5" w:rsidR="00757C9D" w:rsidRPr="00757C9D" w:rsidRDefault="00757C9D" w:rsidP="00A571ED">
      <w:pPr>
        <w:widowControl/>
        <w:spacing w:beforeAutospacing="1" w:afterAutospacing="1"/>
        <w:ind w:left="720"/>
        <w:jc w:val="left"/>
        <w:rPr>
          <w:rFonts w:ascii="Roboto" w:eastAsia="宋体" w:hAnsi="Roboto" w:cs="宋体" w:hint="eastAsia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ID</w:t>
      </w: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选择符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根据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的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id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值来选择，以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#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开头</w:t>
      </w:r>
    </w:p>
    <w:p w14:paraId="117A6630" w14:textId="2CB23F87" w:rsidR="00757C9D" w:rsidRPr="00757C9D" w:rsidRDefault="00A571ED" w:rsidP="00757C9D">
      <w:pPr>
        <w:widowControl/>
        <w:spacing w:before="150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3.</w:t>
      </w:r>
      <w:r w:rsidR="00757C9D"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r w:rsidR="00757C9D"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的使用方式有以下几类：</w:t>
      </w:r>
    </w:p>
    <w:p w14:paraId="1FAEF7DC" w14:textId="4827DE44" w:rsidR="00757C9D" w:rsidRPr="00757C9D" w:rsidRDefault="00757C9D" w:rsidP="00757C9D">
      <w:pPr>
        <w:widowControl/>
        <w:numPr>
          <w:ilvl w:val="0"/>
          <w:numId w:val="6"/>
        </w:numPr>
        <w:spacing w:beforeAutospacing="1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内联样式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在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的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style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中直接写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代码</w:t>
      </w:r>
    </w:p>
    <w:p w14:paraId="16678426" w14:textId="3C86A946" w:rsidR="00757C9D" w:rsidRPr="00757C9D" w:rsidRDefault="00757C9D" w:rsidP="00757C9D">
      <w:pPr>
        <w:widowControl/>
        <w:numPr>
          <w:ilvl w:val="0"/>
          <w:numId w:val="6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内部样式表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在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文档的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&lt;head&gt;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标签中用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&lt;style&gt;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标签包含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代码</w:t>
      </w:r>
    </w:p>
    <w:p w14:paraId="1C455563" w14:textId="77777777" w:rsidR="00757C9D" w:rsidRPr="00757C9D" w:rsidRDefault="00757C9D" w:rsidP="00757C9D">
      <w:pPr>
        <w:widowControl/>
        <w:spacing w:before="150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相对优先级如下：</w:t>
      </w:r>
    </w:p>
    <w:p w14:paraId="2AE9778E" w14:textId="77777777" w:rsidR="00757C9D" w:rsidRPr="00757C9D" w:rsidRDefault="00757C9D" w:rsidP="00757C9D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内联样式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 xml:space="preserve"> &gt; 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内部样式表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 xml:space="preserve"> &gt; 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外部样式表</w:t>
      </w:r>
    </w:p>
    <w:p w14:paraId="599C4C17" w14:textId="77777777" w:rsidR="00757C9D" w:rsidRPr="00757C9D" w:rsidRDefault="00757C9D" w:rsidP="00757C9D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同一种使用方式下，后定义的样式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 xml:space="preserve"> &gt; 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先定义的样式</w:t>
      </w:r>
    </w:p>
    <w:p w14:paraId="5C1FEF76" w14:textId="77777777" w:rsidR="00757C9D" w:rsidRPr="00757C9D" w:rsidRDefault="00757C9D" w:rsidP="00757C9D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同一种使用方式下，更具体的选择符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 xml:space="preserve"> &gt; 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更通用的选择符</w:t>
      </w:r>
    </w:p>
    <w:p w14:paraId="394AE587" w14:textId="77777777" w:rsidR="00757C9D" w:rsidRPr="00757C9D" w:rsidRDefault="00757C9D"/>
    <w:sectPr w:rsidR="00757C9D" w:rsidRPr="00757C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34905"/>
    <w:multiLevelType w:val="multilevel"/>
    <w:tmpl w:val="F66C5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A56BF3"/>
    <w:multiLevelType w:val="multilevel"/>
    <w:tmpl w:val="358483E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4F7666"/>
    <w:multiLevelType w:val="multilevel"/>
    <w:tmpl w:val="F2042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F86D40"/>
    <w:multiLevelType w:val="multilevel"/>
    <w:tmpl w:val="F40E3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4A30A1"/>
    <w:multiLevelType w:val="multilevel"/>
    <w:tmpl w:val="B8F8A19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341579F"/>
    <w:multiLevelType w:val="multilevel"/>
    <w:tmpl w:val="6C8A7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AE2AC6"/>
    <w:multiLevelType w:val="multilevel"/>
    <w:tmpl w:val="36D61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12261037">
    <w:abstractNumId w:val="2"/>
  </w:num>
  <w:num w:numId="2" w16cid:durableId="434444643">
    <w:abstractNumId w:val="1"/>
  </w:num>
  <w:num w:numId="3" w16cid:durableId="354428567">
    <w:abstractNumId w:val="0"/>
  </w:num>
  <w:num w:numId="4" w16cid:durableId="590891123">
    <w:abstractNumId w:val="6"/>
  </w:num>
  <w:num w:numId="5" w16cid:durableId="745302086">
    <w:abstractNumId w:val="4"/>
  </w:num>
  <w:num w:numId="6" w16cid:durableId="286156684">
    <w:abstractNumId w:val="3"/>
  </w:num>
  <w:num w:numId="7" w16cid:durableId="12115019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Da3tDC3NDY3MDNS0lEKTi0uzszPAykwrAUAfgDdyywAAAA="/>
  </w:docVars>
  <w:rsids>
    <w:rsidRoot w:val="00757C9D"/>
    <w:rsid w:val="00757C9D"/>
    <w:rsid w:val="00A57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3E162"/>
  <w15:chartTrackingRefBased/>
  <w15:docId w15:val="{48670632-6376-43D9-BA55-41C6B242D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757C9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14:ligatures w14:val="none"/>
    </w:rPr>
  </w:style>
  <w:style w:type="character" w:styleId="a4">
    <w:name w:val="Hyperlink"/>
    <w:basedOn w:val="a0"/>
    <w:uiPriority w:val="99"/>
    <w:semiHidden/>
    <w:unhideWhenUsed/>
    <w:rsid w:val="00757C9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rakuqigh@gmail.com</dc:creator>
  <cp:keywords/>
  <dc:description/>
  <cp:lastModifiedBy>agurakuqigh@gmail.com</cp:lastModifiedBy>
  <cp:revision>2</cp:revision>
  <dcterms:created xsi:type="dcterms:W3CDTF">2023-04-25T13:43:00Z</dcterms:created>
  <dcterms:modified xsi:type="dcterms:W3CDTF">2023-04-25T14:18:00Z</dcterms:modified>
</cp:coreProperties>
</file>